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587C17FC" w:rsidR="00F807FB" w:rsidRDefault="00520FF3" w:rsidP="003F1C59">
      <w:pPr>
        <w:spacing w:before="120" w:after="120" w:line="480" w:lineRule="auto"/>
        <w:rPr>
          <w:sz w:val="14"/>
          <w:szCs w:val="14"/>
        </w:rPr>
      </w:pPr>
      <w:r>
        <w:rPr>
          <w:i/>
          <w:spacing w:val="-7"/>
          <w:w w:val="125"/>
          <w:sz w:val="28"/>
          <w:szCs w:val="32"/>
        </w:rPr>
        <w:t xml:space="preserve">Submitted to </w:t>
      </w:r>
      <w:r w:rsidR="003F1C59">
        <w:rPr>
          <w:i/>
          <w:spacing w:val="-7"/>
          <w:w w:val="125"/>
          <w:sz w:val="28"/>
          <w:szCs w:val="32"/>
        </w:rPr>
        <w:t xml:space="preserve">the </w:t>
      </w:r>
      <w:r w:rsidR="003F1C59" w:rsidRPr="003F1C59">
        <w:rPr>
          <w:i/>
          <w:spacing w:val="-7"/>
          <w:w w:val="125"/>
          <w:sz w:val="28"/>
          <w:szCs w:val="32"/>
        </w:rPr>
        <w:t>INFORMS 2023 BSS Data Challenge Competition</w:t>
      </w:r>
    </w:p>
    <w:p w14:paraId="7AF1731A" w14:textId="77777777" w:rsidR="00F807FB" w:rsidRPr="00DC0E65" w:rsidRDefault="00F807FB" w:rsidP="00F807FB">
      <w:pPr>
        <w:spacing w:before="120" w:after="120" w:line="200" w:lineRule="exact"/>
        <w:rPr>
          <w:sz w:val="24"/>
          <w:szCs w:val="24"/>
        </w:rPr>
      </w:pPr>
      <w:r w:rsidRPr="00DC0E65">
        <w:rPr>
          <w:sz w:val="24"/>
          <w:szCs w:val="24"/>
        </w:rPr>
        <w:t>FOR INTERNAL USE ONLY (leave blank)</w:t>
      </w:r>
    </w:p>
    <w:p w14:paraId="1DDE572B" w14:textId="77777777" w:rsidR="00F807FB" w:rsidRPr="00DC0E65" w:rsidRDefault="00F807FB" w:rsidP="00F807FB">
      <w:pPr>
        <w:spacing w:before="120" w:after="120" w:line="200" w:lineRule="exact"/>
        <w:rPr>
          <w:sz w:val="24"/>
          <w:szCs w:val="24"/>
        </w:rPr>
      </w:pPr>
      <w:r w:rsidRPr="00DC0E65">
        <w:rPr>
          <w:sz w:val="24"/>
          <w:szCs w:val="24"/>
        </w:rPr>
        <w:t>Submission Number:</w:t>
      </w:r>
    </w:p>
    <w:p w14:paraId="4DD2F8A3" w14:textId="77777777" w:rsidR="00F807FB" w:rsidRPr="00DC0E65" w:rsidRDefault="00F807FB" w:rsidP="00F807FB">
      <w:pPr>
        <w:spacing w:before="120" w:after="120" w:line="200" w:lineRule="exact"/>
        <w:rPr>
          <w:sz w:val="24"/>
          <w:szCs w:val="24"/>
        </w:rPr>
      </w:pPr>
      <w:r w:rsidRPr="00DC0E65">
        <w:rPr>
          <w:sz w:val="24"/>
          <w:szCs w:val="24"/>
        </w:rPr>
        <w:t>Team Number:</w:t>
      </w:r>
    </w:p>
    <w:p w14:paraId="0A37501D" w14:textId="77777777" w:rsidR="00F807FB" w:rsidRPr="00DC0E65" w:rsidRDefault="00F807FB" w:rsidP="00F807FB">
      <w:pPr>
        <w:spacing w:line="200" w:lineRule="exact"/>
        <w:rPr>
          <w:sz w:val="24"/>
          <w:szCs w:val="24"/>
        </w:rPr>
      </w:pPr>
    </w:p>
    <w:p w14:paraId="72E65C04" w14:textId="77777777" w:rsidR="00F807FB" w:rsidRPr="00DC0E65" w:rsidRDefault="00F807FB" w:rsidP="00F807FB">
      <w:pPr>
        <w:spacing w:line="200" w:lineRule="exact"/>
        <w:rPr>
          <w:color w:val="FF0000"/>
          <w:sz w:val="24"/>
          <w:szCs w:val="24"/>
        </w:rPr>
      </w:pPr>
      <w:r w:rsidRPr="00DC0E65">
        <w:rPr>
          <w:color w:val="FF0000"/>
          <w:sz w:val="24"/>
          <w:szCs w:val="24"/>
        </w:rPr>
        <w:t>INSTRUCTIONS TO AUTHORS</w:t>
      </w:r>
    </w:p>
    <w:p w14:paraId="330CF732" w14:textId="3D452F96" w:rsidR="00F807FB" w:rsidRDefault="00F807FB" w:rsidP="00F807FB">
      <w:pPr>
        <w:pStyle w:val="ListParagraph"/>
        <w:numPr>
          <w:ilvl w:val="0"/>
          <w:numId w:val="1"/>
        </w:numPr>
        <w:spacing w:before="120" w:line="200" w:lineRule="exact"/>
        <w:ind w:left="1022"/>
        <w:rPr>
          <w:color w:val="FF0000"/>
          <w:sz w:val="24"/>
          <w:szCs w:val="24"/>
        </w:rPr>
      </w:pPr>
      <w:r w:rsidRPr="00DC0E65">
        <w:rPr>
          <w:color w:val="FF0000"/>
          <w:sz w:val="24"/>
          <w:szCs w:val="24"/>
        </w:rPr>
        <w:t>Use this template for the .doc style format</w:t>
      </w:r>
      <w:r w:rsidR="003F1C59">
        <w:rPr>
          <w:color w:val="FF0000"/>
          <w:sz w:val="24"/>
          <w:szCs w:val="24"/>
        </w:rPr>
        <w:t>. Do not feel obligated to follow this template exactly. You have freedom and flexibility.</w:t>
      </w:r>
    </w:p>
    <w:p w14:paraId="223F51C1" w14:textId="28AC3146" w:rsidR="003F1C59" w:rsidRPr="00DC0E65" w:rsidRDefault="003F1C59" w:rsidP="00F807FB">
      <w:pPr>
        <w:pStyle w:val="ListParagraph"/>
        <w:numPr>
          <w:ilvl w:val="0"/>
          <w:numId w:val="1"/>
        </w:numPr>
        <w:spacing w:before="120" w:line="200" w:lineRule="exact"/>
        <w:ind w:left="1022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The maximum allowed page limit is 5. </w:t>
      </w:r>
    </w:p>
    <w:p w14:paraId="67F503E8" w14:textId="77777777" w:rsidR="00F807FB" w:rsidRPr="00DC0E65" w:rsidRDefault="00F807FB" w:rsidP="00F807FB">
      <w:pPr>
        <w:pStyle w:val="ListParagraph"/>
        <w:numPr>
          <w:ilvl w:val="0"/>
          <w:numId w:val="1"/>
        </w:numPr>
        <w:spacing w:before="120" w:line="200" w:lineRule="exact"/>
        <w:ind w:left="1022"/>
        <w:rPr>
          <w:color w:val="FF0000"/>
          <w:sz w:val="24"/>
          <w:szCs w:val="24"/>
        </w:rPr>
      </w:pPr>
      <w:r w:rsidRPr="00DC0E65">
        <w:rPr>
          <w:color w:val="FF0000"/>
          <w:sz w:val="24"/>
          <w:szCs w:val="24"/>
        </w:rPr>
        <w:t>Do not remove the INTERNAL USE ONLY section</w:t>
      </w:r>
    </w:p>
    <w:p w14:paraId="02EB378F" w14:textId="77777777" w:rsidR="00F807FB" w:rsidRDefault="00F807FB" w:rsidP="00F807FB">
      <w:pPr>
        <w:spacing w:line="200" w:lineRule="exact"/>
      </w:pPr>
    </w:p>
    <w:p w14:paraId="38AE386B" w14:textId="77777777" w:rsidR="00F807FB" w:rsidRDefault="00F807FB" w:rsidP="00F807FB">
      <w:pPr>
        <w:ind w:left="1427" w:right="1435"/>
        <w:jc w:val="center"/>
        <w:rPr>
          <w:sz w:val="40"/>
          <w:szCs w:val="40"/>
        </w:rPr>
      </w:pPr>
      <w:r>
        <w:rPr>
          <w:w w:val="109"/>
          <w:sz w:val="40"/>
          <w:szCs w:val="40"/>
        </w:rPr>
        <w:t>Appropriate</w:t>
      </w:r>
      <w:r>
        <w:rPr>
          <w:spacing w:val="26"/>
          <w:w w:val="109"/>
          <w:sz w:val="40"/>
          <w:szCs w:val="40"/>
        </w:rPr>
        <w:t xml:space="preserve"> </w:t>
      </w:r>
      <w:r>
        <w:rPr>
          <w:sz w:val="40"/>
          <w:szCs w:val="40"/>
        </w:rPr>
        <w:t xml:space="preserve">Title </w:t>
      </w:r>
      <w:r>
        <w:rPr>
          <w:spacing w:val="17"/>
          <w:sz w:val="40"/>
          <w:szCs w:val="40"/>
        </w:rPr>
        <w:t>of</w:t>
      </w:r>
      <w:r>
        <w:rPr>
          <w:spacing w:val="20"/>
          <w:sz w:val="40"/>
          <w:szCs w:val="40"/>
        </w:rPr>
        <w:t xml:space="preserve"> </w:t>
      </w:r>
      <w:r>
        <w:rPr>
          <w:spacing w:val="-33"/>
          <w:sz w:val="40"/>
          <w:szCs w:val="40"/>
        </w:rPr>
        <w:t>Y</w:t>
      </w:r>
      <w:r>
        <w:rPr>
          <w:sz w:val="40"/>
          <w:szCs w:val="40"/>
        </w:rPr>
        <w:t>our</w:t>
      </w:r>
      <w:r>
        <w:rPr>
          <w:spacing w:val="85"/>
          <w:sz w:val="40"/>
          <w:szCs w:val="40"/>
        </w:rPr>
        <w:t xml:space="preserve"> </w:t>
      </w:r>
      <w:r>
        <w:rPr>
          <w:w w:val="104"/>
          <w:sz w:val="40"/>
          <w:szCs w:val="40"/>
        </w:rPr>
        <w:t>Submission</w:t>
      </w:r>
    </w:p>
    <w:p w14:paraId="6A05A809" w14:textId="77777777" w:rsidR="00F807FB" w:rsidRDefault="00F807FB" w:rsidP="00F807FB">
      <w:pPr>
        <w:spacing w:before="6" w:line="100" w:lineRule="exact"/>
        <w:rPr>
          <w:sz w:val="10"/>
          <w:szCs w:val="10"/>
        </w:rPr>
      </w:pPr>
    </w:p>
    <w:p w14:paraId="5A39BBE3" w14:textId="77777777" w:rsidR="00F807FB" w:rsidRDefault="00F807FB" w:rsidP="00F807FB">
      <w:pPr>
        <w:spacing w:line="200" w:lineRule="exact"/>
        <w:jc w:val="center"/>
      </w:pPr>
    </w:p>
    <w:p w14:paraId="4B5DD487" w14:textId="77777777" w:rsidR="00F807FB" w:rsidRPr="00DC0E65" w:rsidRDefault="00F807FB" w:rsidP="00F807FB">
      <w:pPr>
        <w:jc w:val="center"/>
        <w:rPr>
          <w:w w:val="110"/>
          <w:sz w:val="24"/>
          <w:szCs w:val="24"/>
        </w:rPr>
      </w:pPr>
      <w:r w:rsidRPr="00DC0E65">
        <w:rPr>
          <w:w w:val="105"/>
          <w:sz w:val="24"/>
          <w:szCs w:val="24"/>
        </w:rPr>
        <w:t>Corres</w:t>
      </w:r>
      <w:r w:rsidRPr="00DC0E65">
        <w:rPr>
          <w:spacing w:val="7"/>
          <w:w w:val="105"/>
          <w:sz w:val="24"/>
          <w:szCs w:val="24"/>
        </w:rPr>
        <w:t>p</w:t>
      </w:r>
      <w:r w:rsidRPr="00DC0E65">
        <w:rPr>
          <w:w w:val="105"/>
          <w:sz w:val="24"/>
          <w:szCs w:val="24"/>
        </w:rPr>
        <w:t>onding</w:t>
      </w:r>
      <w:r w:rsidRPr="00DC0E65">
        <w:rPr>
          <w:spacing w:val="23"/>
          <w:w w:val="105"/>
          <w:sz w:val="24"/>
          <w:szCs w:val="24"/>
        </w:rPr>
        <w:t xml:space="preserve"> </w:t>
      </w:r>
      <w:r w:rsidRPr="00DC0E65">
        <w:rPr>
          <w:w w:val="110"/>
          <w:sz w:val="24"/>
          <w:szCs w:val="24"/>
        </w:rPr>
        <w:t>Author</w:t>
      </w:r>
    </w:p>
    <w:p w14:paraId="6E31215C" w14:textId="77777777" w:rsidR="00F807FB" w:rsidRPr="00DC0E65" w:rsidRDefault="00F807FB" w:rsidP="00F807FB">
      <w:pPr>
        <w:jc w:val="center"/>
        <w:rPr>
          <w:w w:val="110"/>
          <w:sz w:val="24"/>
          <w:szCs w:val="24"/>
        </w:rPr>
      </w:pPr>
      <w:r w:rsidRPr="00DC0E65">
        <w:rPr>
          <w:w w:val="110"/>
          <w:sz w:val="24"/>
          <w:szCs w:val="24"/>
        </w:rPr>
        <w:t>Address, Town, State, Zip code, Country, Corresponding Author’s email</w:t>
      </w:r>
    </w:p>
    <w:p w14:paraId="41C8F396" w14:textId="77777777" w:rsidR="00F807FB" w:rsidRPr="00DC0E65" w:rsidRDefault="00F807FB" w:rsidP="00F807FB">
      <w:pPr>
        <w:spacing w:before="3" w:line="140" w:lineRule="exact"/>
        <w:rPr>
          <w:sz w:val="24"/>
          <w:szCs w:val="24"/>
        </w:rPr>
      </w:pPr>
    </w:p>
    <w:p w14:paraId="72A3D3EC" w14:textId="77777777" w:rsidR="00F807FB" w:rsidRPr="00DC0E65" w:rsidRDefault="00F807FB" w:rsidP="00F807FB">
      <w:pPr>
        <w:spacing w:line="478" w:lineRule="auto"/>
        <w:ind w:right="433"/>
        <w:jc w:val="both"/>
        <w:rPr>
          <w:sz w:val="24"/>
          <w:szCs w:val="24"/>
        </w:rPr>
      </w:pPr>
    </w:p>
    <w:p w14:paraId="39B2F45F" w14:textId="0BA56749" w:rsidR="00F807FB" w:rsidRPr="00DC0E65" w:rsidRDefault="00F807FB" w:rsidP="00F807FB">
      <w:pPr>
        <w:spacing w:line="478" w:lineRule="auto"/>
        <w:ind w:left="459" w:right="433" w:firstLine="261"/>
        <w:jc w:val="both"/>
        <w:rPr>
          <w:sz w:val="24"/>
          <w:szCs w:val="24"/>
        </w:rPr>
      </w:pPr>
      <w:r w:rsidRPr="00DC0E65">
        <w:rPr>
          <w:sz w:val="24"/>
          <w:szCs w:val="24"/>
        </w:rPr>
        <w:t xml:space="preserve">You should replace this </w:t>
      </w:r>
      <w:r w:rsidR="003F1C59">
        <w:rPr>
          <w:sz w:val="24"/>
          <w:szCs w:val="24"/>
        </w:rPr>
        <w:t>sentence</w:t>
      </w:r>
      <w:r w:rsidRPr="00DC0E65">
        <w:rPr>
          <w:sz w:val="24"/>
          <w:szCs w:val="24"/>
        </w:rPr>
        <w:t xml:space="preserve"> with your abstract</w:t>
      </w:r>
      <w:r w:rsidR="003F1C59">
        <w:rPr>
          <w:sz w:val="24"/>
          <w:szCs w:val="24"/>
        </w:rPr>
        <w:t xml:space="preserve"> that quickly summarizes your approach and findings</w:t>
      </w:r>
      <w:r w:rsidRPr="00DC0E65">
        <w:rPr>
          <w:sz w:val="24"/>
          <w:szCs w:val="24"/>
        </w:rPr>
        <w:t xml:space="preserve">. </w:t>
      </w:r>
    </w:p>
    <w:p w14:paraId="0E27B00A" w14:textId="16AD61EE" w:rsidR="00F807FB" w:rsidRPr="00DC0E65" w:rsidRDefault="00F807FB">
      <w:pPr>
        <w:rPr>
          <w:sz w:val="24"/>
          <w:szCs w:val="24"/>
        </w:rPr>
      </w:pPr>
    </w:p>
    <w:p w14:paraId="60061E4C" w14:textId="77777777" w:rsidR="00F807FB" w:rsidRDefault="00F807FB"/>
    <w:p w14:paraId="0318647A" w14:textId="77777777" w:rsidR="00F807FB" w:rsidRDefault="00F807FB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AABCF84" wp14:editId="6C44BC83">
                <wp:simplePos x="0" y="0"/>
                <wp:positionH relativeFrom="margin">
                  <wp:align>center</wp:align>
                </wp:positionH>
                <wp:positionV relativeFrom="paragraph">
                  <wp:posOffset>50165</wp:posOffset>
                </wp:positionV>
                <wp:extent cx="5943600" cy="0"/>
                <wp:effectExtent l="0" t="0" r="19050" b="19050"/>
                <wp:wrapNone/>
                <wp:docPr id="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0"/>
                          <a:chOff x="1440" y="452"/>
                          <a:chExt cx="9360" cy="0"/>
                        </a:xfrm>
                      </wpg:grpSpPr>
                      <wps:wsp>
                        <wps:cNvPr id="9" name="Freeform 10"/>
                        <wps:cNvSpPr>
                          <a:spLocks/>
                        </wps:cNvSpPr>
                        <wps:spPr bwMode="auto">
                          <a:xfrm>
                            <a:off x="1440" y="452"/>
                            <a:ext cx="9360" cy="0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9360"/>
                              <a:gd name="T2" fmla="+- 0 10800 1440"/>
                              <a:gd name="T3" fmla="*/ T2 w 93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360">
                                <a:moveTo>
                                  <a:pt x="0" y="0"/>
                                </a:moveTo>
                                <a:lnTo>
                                  <a:pt x="9360" y="0"/>
                                </a:lnTo>
                              </a:path>
                            </a:pathLst>
                          </a:custGeom>
                          <a:noFill/>
                          <a:ln w="1264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7F4EB9CC">
              <v:group id="Group 9" style="position:absolute;margin-left:0;margin-top:3.95pt;width:468pt;height:0;z-index:-251657216;mso-position-horizontal:center;mso-position-horizontal-relative:margin" coordsize="9360,0" coordorigin="1440,452" o:spid="_x0000_s1026" w14:anchorId="7896AC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">
                <v:shape id="Freeform 10" style="position:absolute;left:1440;top:452;width:9360;height:0;visibility:visible;mso-wrap-style:square;v-text-anchor:top" coordsize="9360,0" o:spid="_x0000_s1027" filled="f" strokeweight=".35136mm" path="m,l9360,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hsH8MA&#10;AADaAAAADwAAAGRycy9kb3ducmV2LnhtbESP0WrCQBRE3wv+w3ILvtWNYouNriKCUAhFGvsB1+w1&#10;G5q9G7PbJO3Xu4Lg4zAzZ5jVZrC16Kj1lWMF00kCgrhwuuJSwfdx/7IA4QOyxtoxKfgjD5v16GmF&#10;qXY9f1GXh1JECPsUFZgQmlRKXxiy6CeuIY7e2bUWQ5RtKXWLfYTbWs6S5E1arDguGGxoZ6j4yX+t&#10;goMxdfU/n2an189warLtZXFxqNT4edguQQQawiN8b39oBe9wuxJvgFx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shsH8MAAADaAAAADwAAAAAAAAAAAAAAAACYAgAAZHJzL2Rv&#10;d25yZXYueG1sUEsFBgAAAAAEAAQA9QAAAIgDAAAAAA==&#10;">
                  <v:path arrowok="t" o:connecttype="custom" o:connectlocs="0,0;9360,0" o:connectangles="0,0"/>
                </v:shape>
                <w10:wrap anchorx="margin"/>
              </v:group>
            </w:pict>
          </mc:Fallback>
        </mc:AlternateContent>
      </w:r>
    </w:p>
    <w:p w14:paraId="44EAFD9C" w14:textId="77777777" w:rsidR="00F807FB" w:rsidRDefault="00F807FB"/>
    <w:p w14:paraId="3E7A9F1C" w14:textId="77777777" w:rsidR="00F807FB" w:rsidRDefault="00F807FB" w:rsidP="00DC0E65">
      <w:pPr>
        <w:pStyle w:val="ListParagraph"/>
        <w:numPr>
          <w:ilvl w:val="0"/>
          <w:numId w:val="2"/>
        </w:numPr>
        <w:jc w:val="both"/>
        <w:rPr>
          <w:sz w:val="36"/>
        </w:rPr>
      </w:pPr>
      <w:r w:rsidRPr="00F807FB">
        <w:rPr>
          <w:sz w:val="36"/>
        </w:rPr>
        <w:t>Introduction</w:t>
      </w:r>
    </w:p>
    <w:p w14:paraId="4B94D5A5" w14:textId="77777777" w:rsidR="00F807FB" w:rsidRPr="00F807FB" w:rsidRDefault="00F807FB" w:rsidP="00DC0E65">
      <w:pPr>
        <w:pStyle w:val="ListParagraph"/>
        <w:jc w:val="both"/>
        <w:rPr>
          <w:sz w:val="36"/>
        </w:rPr>
      </w:pPr>
    </w:p>
    <w:p w14:paraId="3F76A961" w14:textId="368C3550" w:rsidR="00F807FB" w:rsidRPr="002E0DC8" w:rsidRDefault="016A08EE" w:rsidP="00DC0E65">
      <w:pPr>
        <w:spacing w:line="480" w:lineRule="auto"/>
        <w:ind w:left="360"/>
        <w:jc w:val="both"/>
        <w:rPr>
          <w:sz w:val="24"/>
          <w:szCs w:val="24"/>
        </w:rPr>
      </w:pPr>
      <w:r w:rsidRPr="016A08EE">
        <w:rPr>
          <w:sz w:val="24"/>
          <w:szCs w:val="24"/>
        </w:rPr>
        <w:t>In the introduction, you should include an overview of the approach. Throughout the document include citations as appropriate. As an example, include citations of the form: (</w:t>
      </w:r>
      <w:r w:rsidR="003F1C59">
        <w:rPr>
          <w:sz w:val="24"/>
          <w:szCs w:val="24"/>
        </w:rPr>
        <w:t>BSS</w:t>
      </w:r>
      <w:r w:rsidRPr="016A08EE">
        <w:rPr>
          <w:sz w:val="24"/>
          <w:szCs w:val="24"/>
        </w:rPr>
        <w:t>, 20</w:t>
      </w:r>
      <w:r w:rsidR="003F1C59">
        <w:rPr>
          <w:sz w:val="24"/>
          <w:szCs w:val="24"/>
        </w:rPr>
        <w:t>23</w:t>
      </w:r>
      <w:r w:rsidRPr="016A08EE">
        <w:rPr>
          <w:sz w:val="24"/>
          <w:szCs w:val="24"/>
        </w:rPr>
        <w:t xml:space="preserve">) or </w:t>
      </w:r>
      <w:r w:rsidR="003F1C59">
        <w:rPr>
          <w:sz w:val="24"/>
          <w:szCs w:val="24"/>
        </w:rPr>
        <w:t>BSS</w:t>
      </w:r>
      <w:r w:rsidRPr="016A08EE">
        <w:rPr>
          <w:sz w:val="24"/>
          <w:szCs w:val="24"/>
        </w:rPr>
        <w:t xml:space="preserve"> (20</w:t>
      </w:r>
      <w:r w:rsidR="003F1C59">
        <w:rPr>
          <w:sz w:val="24"/>
          <w:szCs w:val="24"/>
        </w:rPr>
        <w:t>23</w:t>
      </w:r>
      <w:r w:rsidRPr="016A08EE">
        <w:rPr>
          <w:sz w:val="24"/>
          <w:szCs w:val="24"/>
        </w:rPr>
        <w:t>). Included figures and tables should be labeled and captioned with a short description.</w:t>
      </w:r>
    </w:p>
    <w:p w14:paraId="28693B4E" w14:textId="6AF60C5D" w:rsidR="00F807FB" w:rsidRDefault="00F807FB" w:rsidP="00DC0E65">
      <w:pPr>
        <w:pStyle w:val="ListParagraph"/>
        <w:numPr>
          <w:ilvl w:val="0"/>
          <w:numId w:val="2"/>
        </w:numPr>
        <w:spacing w:line="480" w:lineRule="auto"/>
        <w:jc w:val="both"/>
        <w:rPr>
          <w:sz w:val="36"/>
        </w:rPr>
      </w:pPr>
      <w:r w:rsidRPr="00F807FB">
        <w:rPr>
          <w:sz w:val="36"/>
        </w:rPr>
        <w:t>Methodology</w:t>
      </w:r>
    </w:p>
    <w:p w14:paraId="0A0F17C2" w14:textId="77777777" w:rsidR="001D076C" w:rsidRDefault="00F807FB" w:rsidP="001D076C">
      <w:pPr>
        <w:spacing w:line="480" w:lineRule="auto"/>
        <w:ind w:left="360"/>
        <w:jc w:val="both"/>
        <w:rPr>
          <w:sz w:val="24"/>
        </w:rPr>
      </w:pPr>
      <w:r w:rsidRPr="002E0DC8">
        <w:rPr>
          <w:sz w:val="24"/>
        </w:rPr>
        <w:t>Pre</w:t>
      </w:r>
      <w:r w:rsidR="003F1C59">
        <w:rPr>
          <w:sz w:val="24"/>
        </w:rPr>
        <w:t xml:space="preserve">sent the methodology </w:t>
      </w:r>
      <w:r w:rsidRPr="002E0DC8">
        <w:rPr>
          <w:sz w:val="24"/>
        </w:rPr>
        <w:t>of your approach. Charts, diagrams or other visualizations constructed from analyzing data may be useful to communicate your thoughts</w:t>
      </w:r>
      <w:r w:rsidR="00393BD3" w:rsidRPr="002E0DC8">
        <w:rPr>
          <w:sz w:val="24"/>
        </w:rPr>
        <w:t xml:space="preserve"> and possible approaches</w:t>
      </w:r>
      <w:r w:rsidRPr="002E0DC8">
        <w:rPr>
          <w:sz w:val="24"/>
        </w:rPr>
        <w:t>. Subsections are allowed.</w:t>
      </w:r>
    </w:p>
    <w:p w14:paraId="1FD724A3" w14:textId="52D8D4C7" w:rsidR="00F807FB" w:rsidRPr="001D076C" w:rsidRDefault="001D076C" w:rsidP="001D076C">
      <w:pPr>
        <w:spacing w:line="480" w:lineRule="auto"/>
        <w:ind w:left="360"/>
        <w:jc w:val="both"/>
        <w:rPr>
          <w:sz w:val="28"/>
          <w:szCs w:val="28"/>
        </w:rPr>
      </w:pPr>
      <w:r w:rsidRPr="001D076C">
        <w:rPr>
          <w:sz w:val="28"/>
          <w:szCs w:val="28"/>
        </w:rPr>
        <w:lastRenderedPageBreak/>
        <w:t xml:space="preserve">2.1 </w:t>
      </w:r>
      <w:r w:rsidR="00F807FB" w:rsidRPr="001D076C">
        <w:rPr>
          <w:sz w:val="28"/>
          <w:szCs w:val="28"/>
        </w:rPr>
        <w:t>Results</w:t>
      </w:r>
    </w:p>
    <w:p w14:paraId="0C4335CF" w14:textId="1CF66E56" w:rsidR="00F807FB" w:rsidRPr="002E0DC8" w:rsidRDefault="001D076C" w:rsidP="00DC0E65">
      <w:pPr>
        <w:spacing w:line="480" w:lineRule="auto"/>
        <w:ind w:left="360"/>
        <w:jc w:val="both"/>
        <w:rPr>
          <w:sz w:val="24"/>
        </w:rPr>
      </w:pPr>
      <w:r>
        <w:rPr>
          <w:sz w:val="24"/>
        </w:rPr>
        <w:t>One piece of evidence can be any numerical results you have that justify your methodology.</w:t>
      </w:r>
      <w:bookmarkStart w:id="0" w:name="_GoBack"/>
      <w:bookmarkEnd w:id="0"/>
    </w:p>
    <w:p w14:paraId="2B2A7A39" w14:textId="77777777" w:rsidR="00F807FB" w:rsidRDefault="00F807FB" w:rsidP="00DC0E65">
      <w:pPr>
        <w:pStyle w:val="ListParagraph"/>
        <w:numPr>
          <w:ilvl w:val="0"/>
          <w:numId w:val="2"/>
        </w:numPr>
        <w:spacing w:line="480" w:lineRule="auto"/>
        <w:jc w:val="both"/>
        <w:rPr>
          <w:sz w:val="36"/>
        </w:rPr>
      </w:pPr>
      <w:r w:rsidRPr="00F807FB">
        <w:rPr>
          <w:sz w:val="36"/>
        </w:rPr>
        <w:t>Conclusion</w:t>
      </w:r>
    </w:p>
    <w:p w14:paraId="3E1099BF" w14:textId="77777777" w:rsidR="00393BD3" w:rsidRPr="002E0DC8" w:rsidRDefault="00F807FB" w:rsidP="00DC0E65">
      <w:pPr>
        <w:spacing w:line="480" w:lineRule="auto"/>
        <w:ind w:left="360"/>
        <w:jc w:val="both"/>
        <w:rPr>
          <w:sz w:val="24"/>
        </w:rPr>
      </w:pPr>
      <w:r w:rsidRPr="002E0DC8">
        <w:rPr>
          <w:sz w:val="24"/>
        </w:rPr>
        <w:t>Provide a</w:t>
      </w:r>
      <w:r w:rsidR="00393BD3" w:rsidRPr="002E0DC8">
        <w:rPr>
          <w:sz w:val="24"/>
        </w:rPr>
        <w:t xml:space="preserve"> summary of </w:t>
      </w:r>
      <w:r w:rsidR="002A570A">
        <w:rPr>
          <w:sz w:val="24"/>
        </w:rPr>
        <w:t>key findings</w:t>
      </w:r>
      <w:r w:rsidR="00393BD3" w:rsidRPr="002E0DC8">
        <w:rPr>
          <w:sz w:val="24"/>
        </w:rPr>
        <w:t xml:space="preserve">. </w:t>
      </w:r>
    </w:p>
    <w:p w14:paraId="6A9C512F" w14:textId="77777777" w:rsidR="00F807FB" w:rsidRPr="00F807FB" w:rsidRDefault="00F807FB" w:rsidP="00DC0E65">
      <w:pPr>
        <w:pStyle w:val="ListParagraph"/>
        <w:numPr>
          <w:ilvl w:val="0"/>
          <w:numId w:val="2"/>
        </w:numPr>
        <w:spacing w:line="480" w:lineRule="auto"/>
        <w:jc w:val="both"/>
        <w:rPr>
          <w:sz w:val="36"/>
        </w:rPr>
      </w:pPr>
      <w:r w:rsidRPr="00F807FB">
        <w:rPr>
          <w:sz w:val="36"/>
        </w:rPr>
        <w:t>Team Members</w:t>
      </w:r>
    </w:p>
    <w:p w14:paraId="404CB711" w14:textId="77777777" w:rsidR="00F807FB" w:rsidRDefault="00F807FB" w:rsidP="00DC0E65">
      <w:pPr>
        <w:spacing w:line="480" w:lineRule="auto"/>
        <w:ind w:left="360"/>
        <w:jc w:val="both"/>
        <w:rPr>
          <w:sz w:val="24"/>
        </w:rPr>
      </w:pPr>
      <w:r>
        <w:rPr>
          <w:sz w:val="24"/>
        </w:rPr>
        <w:t xml:space="preserve">List all team members associated with the submission, including the corresponding author. A team’s solution should be submitted once (as opposed to each member of the team submitting the same solution individually). </w:t>
      </w:r>
    </w:p>
    <w:p w14:paraId="053DEE42" w14:textId="77777777" w:rsidR="00F807FB" w:rsidRDefault="00F807FB" w:rsidP="00DC0E65">
      <w:pPr>
        <w:spacing w:line="480" w:lineRule="auto"/>
        <w:ind w:left="360"/>
        <w:jc w:val="both"/>
        <w:rPr>
          <w:sz w:val="24"/>
        </w:rPr>
      </w:pPr>
      <w:r>
        <w:rPr>
          <w:sz w:val="24"/>
        </w:rPr>
        <w:t xml:space="preserve">Team Member 1 (a.k.a. Corresponding Author), Affiliation and address, </w:t>
      </w:r>
      <w:r w:rsidRPr="00F807FB">
        <w:rPr>
          <w:sz w:val="24"/>
        </w:rPr>
        <w:t>TM1@email.com</w:t>
      </w:r>
    </w:p>
    <w:p w14:paraId="2124F488" w14:textId="77777777" w:rsidR="00F807FB" w:rsidRDefault="00F807FB" w:rsidP="00DC0E65">
      <w:pPr>
        <w:spacing w:line="480" w:lineRule="auto"/>
        <w:ind w:left="360"/>
        <w:jc w:val="both"/>
        <w:rPr>
          <w:sz w:val="24"/>
        </w:rPr>
      </w:pPr>
      <w:r>
        <w:rPr>
          <w:sz w:val="24"/>
        </w:rPr>
        <w:t xml:space="preserve">Team Member 2, Affiliation and address, </w:t>
      </w:r>
      <w:r w:rsidRPr="00F807FB">
        <w:rPr>
          <w:sz w:val="24"/>
        </w:rPr>
        <w:t>TM2@email.com</w:t>
      </w:r>
    </w:p>
    <w:p w14:paraId="530AAF96" w14:textId="77777777" w:rsidR="00F807FB" w:rsidRDefault="00F807FB" w:rsidP="00DC0E65">
      <w:pPr>
        <w:spacing w:line="480" w:lineRule="auto"/>
        <w:ind w:left="360"/>
        <w:jc w:val="both"/>
        <w:rPr>
          <w:sz w:val="24"/>
        </w:rPr>
      </w:pPr>
      <w:r>
        <w:rPr>
          <w:sz w:val="24"/>
        </w:rPr>
        <w:t xml:space="preserve">Team Member 3, Affiliation and address, </w:t>
      </w:r>
      <w:r w:rsidRPr="00F807FB">
        <w:rPr>
          <w:sz w:val="24"/>
        </w:rPr>
        <w:t>TM3@email.com</w:t>
      </w:r>
    </w:p>
    <w:p w14:paraId="3DEEC669" w14:textId="77777777" w:rsidR="00F807FB" w:rsidRDefault="00F807FB" w:rsidP="00DC0E65">
      <w:pPr>
        <w:spacing w:line="480" w:lineRule="auto"/>
        <w:ind w:left="360"/>
        <w:jc w:val="both"/>
        <w:rPr>
          <w:sz w:val="22"/>
        </w:rPr>
      </w:pPr>
    </w:p>
    <w:p w14:paraId="459C7026" w14:textId="77777777" w:rsidR="002E0DC8" w:rsidRDefault="00F807FB" w:rsidP="00DC0E65">
      <w:pPr>
        <w:pStyle w:val="ListParagraph"/>
        <w:numPr>
          <w:ilvl w:val="0"/>
          <w:numId w:val="2"/>
        </w:numPr>
        <w:spacing w:line="480" w:lineRule="auto"/>
        <w:jc w:val="both"/>
        <w:rPr>
          <w:sz w:val="36"/>
        </w:rPr>
      </w:pPr>
      <w:r w:rsidRPr="00F807FB">
        <w:rPr>
          <w:sz w:val="36"/>
        </w:rPr>
        <w:t xml:space="preserve">References </w:t>
      </w:r>
    </w:p>
    <w:p w14:paraId="3D97C05F" w14:textId="5E676519" w:rsidR="002E0DC8" w:rsidRPr="002E0DC8" w:rsidRDefault="003F1C59" w:rsidP="00DC0E65">
      <w:pPr>
        <w:spacing w:line="480" w:lineRule="auto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BSS</w:t>
      </w:r>
      <w:r w:rsidR="016A08EE" w:rsidRPr="016A08EE">
        <w:rPr>
          <w:sz w:val="24"/>
          <w:szCs w:val="24"/>
        </w:rPr>
        <w:t>. 20</w:t>
      </w:r>
      <w:r w:rsidR="00DC0E65">
        <w:rPr>
          <w:sz w:val="24"/>
          <w:szCs w:val="24"/>
        </w:rPr>
        <w:t>2</w:t>
      </w:r>
      <w:r w:rsidR="00C36AA3">
        <w:rPr>
          <w:sz w:val="24"/>
          <w:szCs w:val="24"/>
        </w:rPr>
        <w:t>3</w:t>
      </w:r>
      <w:r w:rsidR="016A08EE" w:rsidRPr="016A08EE">
        <w:rPr>
          <w:sz w:val="24"/>
          <w:szCs w:val="24"/>
        </w:rPr>
        <w:t xml:space="preserve">. Submission template example. </w:t>
      </w:r>
      <w:r w:rsidR="016A08EE" w:rsidRPr="016A08EE">
        <w:rPr>
          <w:i/>
          <w:iCs/>
          <w:sz w:val="24"/>
          <w:szCs w:val="24"/>
        </w:rPr>
        <w:t xml:space="preserve">Journal of </w:t>
      </w:r>
      <w:r>
        <w:rPr>
          <w:i/>
          <w:iCs/>
          <w:sz w:val="24"/>
          <w:szCs w:val="24"/>
        </w:rPr>
        <w:t>XYZ</w:t>
      </w:r>
      <w:r w:rsidR="016A08EE" w:rsidRPr="016A08EE">
        <w:rPr>
          <w:sz w:val="24"/>
          <w:szCs w:val="24"/>
        </w:rPr>
        <w:t>. 1(1)</w:t>
      </w:r>
    </w:p>
    <w:sectPr w:rsidR="002E0DC8" w:rsidRPr="002E0DC8" w:rsidSect="00FD3F8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A90948" w14:textId="77777777" w:rsidR="00316773" w:rsidRDefault="00316773" w:rsidP="00FD3F8A">
      <w:r>
        <w:separator/>
      </w:r>
    </w:p>
  </w:endnote>
  <w:endnote w:type="continuationSeparator" w:id="0">
    <w:p w14:paraId="18B1C352" w14:textId="77777777" w:rsidR="00316773" w:rsidRDefault="00316773" w:rsidP="00FD3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3474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230CC7" w14:textId="307E296D" w:rsidR="00FD3F8A" w:rsidRDefault="00FD3F8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07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56B9AB" w14:textId="77777777" w:rsidR="00FD3F8A" w:rsidRDefault="00FD3F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131A8B" w14:textId="77777777" w:rsidR="00316773" w:rsidRDefault="00316773" w:rsidP="00FD3F8A">
      <w:r>
        <w:separator/>
      </w:r>
    </w:p>
  </w:footnote>
  <w:footnote w:type="continuationSeparator" w:id="0">
    <w:p w14:paraId="1CCB18DA" w14:textId="77777777" w:rsidR="00316773" w:rsidRDefault="00316773" w:rsidP="00FD3F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D6A348" w14:textId="6CA96CE4" w:rsidR="00B85919" w:rsidRDefault="00B85919">
    <w:pPr>
      <w:pStyle w:val="Header"/>
    </w:pPr>
    <w:r>
      <w:tab/>
      <w:t xml:space="preserve">                                                                                </w:t>
    </w:r>
    <w:r w:rsidR="003F1C59">
      <w:t xml:space="preserve">                         </w:t>
    </w:r>
    <w:r w:rsidR="003F1C59" w:rsidRPr="003F1C59">
      <w:t>INFORMS 2023 BSS Data Challenge Competi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FF377F"/>
    <w:multiLevelType w:val="multilevel"/>
    <w:tmpl w:val="4ACCE4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3B94649D"/>
    <w:multiLevelType w:val="hybridMultilevel"/>
    <w:tmpl w:val="6D06DBA2"/>
    <w:lvl w:ilvl="0" w:tplc="3C5848C6">
      <w:numFmt w:val="bullet"/>
      <w:lvlText w:val="•"/>
      <w:lvlJc w:val="left"/>
      <w:pPr>
        <w:ind w:left="1029" w:hanging="360"/>
      </w:pPr>
      <w:rPr>
        <w:rFonts w:ascii="Times New Roman" w:eastAsia="Times New Roman" w:hAnsi="Times New Roman" w:cs="Times New Roman" w:hint="default"/>
        <w:color w:val="FF0000"/>
        <w:w w:val="1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MTE0NbU0NrCwsDRV0lEKTi0uzszPAykwrAUAge0GxywAAAA="/>
  </w:docVars>
  <w:rsids>
    <w:rsidRoot w:val="00F807FB"/>
    <w:rsid w:val="001D076C"/>
    <w:rsid w:val="002361F7"/>
    <w:rsid w:val="0027251A"/>
    <w:rsid w:val="002A570A"/>
    <w:rsid w:val="002D507F"/>
    <w:rsid w:val="002E0DC8"/>
    <w:rsid w:val="00316773"/>
    <w:rsid w:val="00393BD3"/>
    <w:rsid w:val="003F1C59"/>
    <w:rsid w:val="00520FF3"/>
    <w:rsid w:val="00525F2F"/>
    <w:rsid w:val="0058557A"/>
    <w:rsid w:val="006043BA"/>
    <w:rsid w:val="00770FEE"/>
    <w:rsid w:val="00830DC5"/>
    <w:rsid w:val="008F703F"/>
    <w:rsid w:val="00900285"/>
    <w:rsid w:val="00B67DF8"/>
    <w:rsid w:val="00B85919"/>
    <w:rsid w:val="00C36AA3"/>
    <w:rsid w:val="00C75BCF"/>
    <w:rsid w:val="00C8468E"/>
    <w:rsid w:val="00DC0E65"/>
    <w:rsid w:val="00F807FB"/>
    <w:rsid w:val="00FD3F8A"/>
    <w:rsid w:val="016A0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3C0C85"/>
  <w15:chartTrackingRefBased/>
  <w15:docId w15:val="{D1272BE0-B6BE-4529-9706-3F05893C8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07FB"/>
    <w:pPr>
      <w:spacing w:after="0" w:line="240" w:lineRule="auto"/>
    </w:pPr>
    <w:rPr>
      <w:rFonts w:eastAsia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07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7F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D3F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3F8A"/>
    <w:rPr>
      <w:rFonts w:eastAsia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D3F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3F8A"/>
    <w:rPr>
      <w:rFonts w:eastAsia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5F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F2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68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02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45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8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770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325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667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206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23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2FBBECA86824FA53E70EA0AD86B62" ma:contentTypeVersion="6" ma:contentTypeDescription="Create a new document." ma:contentTypeScope="" ma:versionID="8d66d1080a29f3f192b25899d4f56ef3">
  <xsd:schema xmlns:xsd="http://www.w3.org/2001/XMLSchema" xmlns:xs="http://www.w3.org/2001/XMLSchema" xmlns:p="http://schemas.microsoft.com/office/2006/metadata/properties" xmlns:ns2="d6dd422e-7e04-43fc-a4d3-1dc86e3f2abc" targetNamespace="http://schemas.microsoft.com/office/2006/metadata/properties" ma:root="true" ma:fieldsID="3b87aa11563998c56ee524a4b450c2cd" ns2:_="">
    <xsd:import namespace="d6dd422e-7e04-43fc-a4d3-1dc86e3f2a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dd422e-7e04-43fc-a4d3-1dc86e3f2a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98894A-1CA7-4AA9-8C0A-E497923B68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71CB1CB-7D0B-44BC-90E1-72341D69CA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7A0AEA-A105-4E32-908B-805F016FB9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dd422e-7e04-43fc-a4d3-1dc86e3f2a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65</Words>
  <Characters>1514</Characters>
  <Application>Microsoft Office Word</Application>
  <DocSecurity>0</DocSecurity>
  <Lines>12</Lines>
  <Paragraphs>3</Paragraphs>
  <ScaleCrop>false</ScaleCrop>
  <Company>Syngenta</Company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Hieu (ext) USSL</dc:creator>
  <cp:keywords/>
  <dc:description/>
  <cp:lastModifiedBy>Hieu Pham</cp:lastModifiedBy>
  <cp:revision>13</cp:revision>
  <cp:lastPrinted>2018-08-31T20:49:00Z</cp:lastPrinted>
  <dcterms:created xsi:type="dcterms:W3CDTF">2018-08-31T20:18:00Z</dcterms:created>
  <dcterms:modified xsi:type="dcterms:W3CDTF">2023-09-18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2FBBECA86824FA53E70EA0AD86B62</vt:lpwstr>
  </property>
</Properties>
</file>